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2"/>
      </w:pPr>
      <w:r>
        <w:t xml:space="preserve">Cover Letter</w:t>
      </w:r>
    </w:p>
    <w:p>
      <w:pPr>
        <w:pStyle w:val="FirstParagraph"/>
      </w:pPr>
      <w:r>
        <w:rPr>
          <w:bCs/>
          <w:b/>
        </w:rPr>
        <w:t xml:space="preserve">Mr./Ms. [Recipient's Name]</w:t>
      </w:r>
      <w:r>
        <w:br/>
      </w:r>
      <w:r>
        <w:t xml:space="preserve">[Company Name]</w:t>
      </w:r>
      <w:r>
        <w:br/>
      </w:r>
      <w:r>
        <w:t xml:space="preserve">[Company Address]</w:t>
      </w:r>
      <w:r>
        <w:br/>
      </w:r>
      <w:r>
        <w:t xml:space="preserve">Jeddah, Saudi Arabia</w:t>
      </w:r>
      <w:r>
        <w:br/>
      </w:r>
      <w:r>
        <w:t xml:space="preserve">Date: [Insert Date]</w:t>
      </w:r>
    </w:p>
    <w:p>
      <w:pPr>
        <w:pStyle w:val="BodyText"/>
      </w:pPr>
      <w:r>
        <w:t xml:space="preserve">Dear Hiring Manager,</w:t>
      </w:r>
    </w:p>
    <w:p>
      <w:pPr>
        <w:pStyle w:val="BodyText"/>
      </w:pPr>
      <w:r>
        <w:t xml:space="preserve">I am writing to express my sincere interest in the Electrical Engineer position at your esteemed organization, as advertised in [insert source]. With over a decade of experience in electrical engineering and a strong passion for contributing to the technological advancement of Saudi Arabia, I am eager to bring my expertise, innovation, and dedication to your team in Jeddah. This opportunity aligns perfectly with my professional goals and aspirations to work within one of the most dynamic cities in Saudi Arabia.</w:t>
      </w:r>
    </w:p>
    <w:p>
      <w:pPr>
        <w:pStyle w:val="BodyText"/>
      </w:pPr>
      <w:r>
        <w:t xml:space="preserve">As an Electrical Engineer with a proven track record in designing, implementing, and maintaining electrical systems across diverse industries, I have consistently delivered solutions that prioritize efficiency, safety, and sustainability. My career has been driven by a commitment to excellence and a deep understanding of the critical role electrical engineering plays in shaping modern infrastructure. In Saudi Arabia Jeddah—a city at the forefront of economic growth and development—this expertise is not only valuable but essential for driving progress.</w:t>
      </w:r>
    </w:p>
    <w:p>
      <w:pPr>
        <w:pStyle w:val="BodyText"/>
      </w:pPr>
      <w:r>
        <w:t xml:space="preserve">My educational background includes a Master’s degree in Electrical Engineering from [University Name], where I specialized in power systems, automation, and renewable energy technologies. This foundation was further strengthened through professional certifications such as [insert relevant certifications, e.g., "PE (Professional Engineer) License" or "IEEE Certified Member"], which have equipped me with the technical knowledge and practical skills to tackle complex engineering challenges. Over the years, I have worked on projects ranging from large-scale power distribution systems to cutting-edge smart grid technologies, all of which have honed my ability to adapt to evolving industry standards and requirements.</w:t>
      </w:r>
    </w:p>
    <w:p>
      <w:pPr>
        <w:pStyle w:val="BodyText"/>
      </w:pPr>
      <w:r>
        <w:t xml:space="preserve">One of the key aspects that set me apart is my experience in working within the unique demands of Middle Eastern markets. Having collaborated with international and local firms in projects across the Gulf region, I am deeply familiar with the regulatory frameworks, cultural nuances, and technical challenges specific to Saudi Arabia. For instance, during my tenure at [Previous Company Name], I led a team to design an energy-efficient electrical infrastructure for a commercial complex in Riyadh, which reduced energy consumption by 25% while adhering to the country’s stringent safety codes. This project not only showcased my technical capabilities but also my ability to work seamlessly in multicultural teams and deliver results under tight deadlines.</w:t>
      </w:r>
    </w:p>
    <w:p>
      <w:pPr>
        <w:pStyle w:val="BodyText"/>
      </w:pPr>
      <w:r>
        <w:t xml:space="preserve">In Saudi Arabia Jeddah, where urbanization and industrialization are accelerating rapidly, the demand for skilled electrical engineers has never been higher. I am particularly drawn to your organization’s commitment to innovation and sustainability, which mirrors my own professional values. I am confident that my ability to analyze complex systems, troubleshoot technical issues, and optimize electrical networks can contribute significantly to your projects in Jeddah. Whether it’s designing smart power solutions for residential developments or ensuring the reliability of industrial electrical systems, I bring a proactive approach and a problem-solving mindset to every task.</w:t>
      </w:r>
    </w:p>
    <w:p>
      <w:pPr>
        <w:pStyle w:val="BodyText"/>
      </w:pPr>
      <w:r>
        <w:t xml:space="preserve">Furthermore, my experience with renewable energy integration has prepared me to support Saudi Arabia’s Vision 2030 goals of diversifying the economy and reducing reliance on fossil fuels. I have worked on solar power projects that required meticulous planning, coordination with multidisciplinary teams, and adherence to international standards. In Jeddah, where solar energy potential is vast, I am eager to contribute to initiatives that align with the Kingdom’s green energy ambitions while ensuring cost-effective and sustainable outcomes.</w:t>
      </w:r>
    </w:p>
    <w:p>
      <w:pPr>
        <w:pStyle w:val="BodyText"/>
      </w:pPr>
      <w:r>
        <w:t xml:space="preserve">I am also highly proficient in using industry-standard software such as AutoCAD, ETAP, and MATLAB for system design and simulation. My ability to communicate technical concepts clearly to non-technical stakeholders has been instrumental in fostering collaboration between engineering teams, project managers, and clients. This skill is particularly crucial in a city like Jeddah, where cross-functional teamwork is essential for the success of large-scale infrastructure projects.</w:t>
      </w:r>
    </w:p>
    <w:p>
      <w:pPr>
        <w:pStyle w:val="BodyText"/>
      </w:pPr>
      <w:r>
        <w:t xml:space="preserve">What excites me most about this opportunity is the chance to work in Saudi Arabia Jeddah—a city that seamlessly blends tradition with modernity. The vibrant culture, strategic location, and rapid development make it an ideal environment for an electrical engineer to thrive. I am eager to contribute my expertise to projects that will shape the future of this iconic city while growing professionally in a dynamic and challenging setting.</w:t>
      </w:r>
    </w:p>
    <w:p>
      <w:pPr>
        <w:pStyle w:val="BodyText"/>
      </w:pPr>
      <w:r>
        <w:t xml:space="preserve">In closing, I would like to thank you for considering my application. I am enthusiastic about the possibility of joining your team and contributing to the continued success of your organization in Jeddah. Please find my resume attached for your review. I look forward to discussing how my skills and experiences align with the needs of your company.</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in Saudi Arabia Jeddah</dc:title>
  <dc:creator/>
  <dc:language>en</dc:language>
  <cp:keywords/>
  <dcterms:created xsi:type="dcterms:W3CDTF">2026-07-21T15:21:22Z</dcterms:created>
  <dcterms:modified xsi:type="dcterms:W3CDTF">2026-07-21T15:21:22Z</dcterms:modified>
</cp:coreProperties>
</file>

<file path=docProps/custom.xml><?xml version="1.0" encoding="utf-8"?>
<Properties xmlns="http://schemas.openxmlformats.org/officeDocument/2006/custom-properties" xmlns:vt="http://schemas.openxmlformats.org/officeDocument/2006/docPropsVTypes"/>
</file>